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p>
    <w:bookmarkStart w:id="20" w:name="cover-letter"/>
    <w:p>
      <w:pPr>
        <w:pStyle w:val="Heading1"/>
      </w:pPr>
      <w:r>
        <w:t xml:space="preserve">COVER LETTER</w:t>
      </w:r>
    </w:p>
    <w:p>
      <w:pPr>
        <w:pStyle w:val="FirstParagraph"/>
      </w:pPr>
      <w:r>
        <w:t xml:space="preserve">Dear [Hiring Manager's Name or Department],</w:t>
      </w:r>
    </w:p>
    <w:p>
      <w:pPr>
        <w:pStyle w:val="BodyText"/>
      </w:pPr>
      <w:r>
        <w:t xml:space="preserve">I am writing to express my sincere interest in the Astronomer position at [Organization Name] in Abidjan, Ivory Coast. As a dedicated and passionate astronomer with a deep commitment to advancing scientific knowledge, I am eager to contribute my expertise and enthusiasm to an institution that values innovation and exploration. This cover letter outlines my qualifications, experiences, and why I am particularly drawn to working in the vibrant city of Abidjan.</w:t>
      </w:r>
    </w:p>
    <w:p>
      <w:pPr>
        <w:pStyle w:val="BodyText"/>
      </w:pPr>
      <w:r>
        <w:t xml:space="preserve">As an Astronomer, I have spent the past [X years] immersed in the study of celestial phenomena, from distant galaxies to the intricate mechanics of our solar system. My academic background includes a [Degree] in Astronomy and Astrophysics from [University Name], where I focused on [specific area of research, e.g., "exoplanet detection" or "cosmic microwave background analysis"]. This foundation has equipped me with both theoretical knowledge and practical skills in data analysis, telescope operation, and scientific communication. My work as a researcher at [Previous Organization or Institution] further solidified my ability to collaborate on international projects, publish peer-reviewed studies, and mentor aspiring scientists.</w:t>
      </w:r>
    </w:p>
    <w:p>
      <w:pPr>
        <w:pStyle w:val="BodyText"/>
      </w:pPr>
      <w:r>
        <w:t xml:space="preserve">What sets me apart as an Astronomer is my unwavering curiosity about the universe and my dedication to making astronomy accessible to all. I have led public outreach initiatives, such as stargazing events and educational workshops, to inspire the next generation of scientists. These experiences have taught me the importance of bridging the gap between complex scientific concepts and community engagement. In Ivory Coast Abidjan, I see a unique opportunity to combine my technical expertise with cultural sensitivity to foster a thriving astronomical community in West Africa.</w:t>
      </w:r>
    </w:p>
    <w:p>
      <w:pPr>
        <w:pStyle w:val="BodyText"/>
      </w:pPr>
      <w:r>
        <w:t xml:space="preserve">The decision to apply for this role in Abidjan is deeply rooted in my belief that scientific progress must be inclusive and globally collaborative. Ivory Coast, and particularly Abidjan, has been a hub of academic excellence and innovation, home to institutions like the [University Name] and research centers focused on environmental science, technology, and space studies. I am especially inspired by the growing interest in astronomy across the region, which aligns with my vision of contributing to local scientific infrastructure. By working in Abidjan, I aim to support initiatives that leverage astronomy for educational development, technological advancement, and cross-cultural exchange.</w:t>
      </w:r>
    </w:p>
    <w:p>
      <w:pPr>
        <w:pStyle w:val="BodyText"/>
      </w:pPr>
      <w:r>
        <w:t xml:space="preserve">My professional journey has also emphasized the importance of adaptability and problem-solving in diverse environments. Whether analyzing data from space telescopes or troubleshooting observational equipment under challenging conditions, I approach each task with precision and resilience. For instance, during my time at [Previous Organization], I developed a computational model to predict solar flare activity, which was later adopted by [specific organization or project]. This experience underscored the value of combining analytical rigor with creative thinking—skills I am eager to bring to your team in Abidjan.</w:t>
      </w:r>
    </w:p>
    <w:p>
      <w:pPr>
        <w:pStyle w:val="BodyText"/>
      </w:pPr>
      <w:r>
        <w:t xml:space="preserve">What excites me most about this opportunity is the potential to contribute to a region where astronomy is still emerging as a field of study. In Ivory Coast Abidjan, there are untapped resources and opportunities for growth that could position the city as a leader in African scientific innovation. I am particularly interested in exploring partnerships between local institutions and international observatories, as well as initiatives that integrate astronomy into school curricula. My goal is to help build a sustainable framework for astronomical research and education, ensuring that future generations in Ivory Coast can explore the cosmos with the same wonder and ambition that drives me.</w:t>
      </w:r>
    </w:p>
    <w:p>
      <w:pPr>
        <w:pStyle w:val="BodyText"/>
      </w:pPr>
      <w:r>
        <w:t xml:space="preserve">Throughout my career, I have remained committed to ethical research practices and the responsible use of scientific knowledge. As an Astronomer, I understand the importance of integrity in data collection, transparency in findings, and collaboration across disciplines. In Abidjan, I hope to work alongside colleagues who share these values and are passionate about using science to address global challenges. Whether through studying cosmic phenomena or contributing to environmental monitoring via satellite technology, I am eager to apply my skills in ways that benefit both the scientific community and society at large.</w:t>
      </w:r>
    </w:p>
    <w:p>
      <w:pPr>
        <w:pStyle w:val="BodyText"/>
      </w:pPr>
      <w:r>
        <w:t xml:space="preserve">I would be honored to bring my expertise, enthusiasm, and cultural adaptability to [Organization Name] in Abidjan. The opportunity to work in a city renowned for its academic vibrancy and cultural richness is a dream come true. I am confident that my background as an Astronomer, combined with my passion for scientific outreach and collaboration, makes me a strong fit for this role. I would welcome the chance to discuss how my experiences align with your organization's mission and how I can contribute to its continued success.</w:t>
      </w:r>
    </w:p>
    <w:p>
      <w:pPr>
        <w:pStyle w:val="BodyText"/>
      </w:pPr>
      <w:r>
        <w:t xml:space="preserve">Thank you for considering my application. I look forward to the possibility of contributing to the exciting work being done in Ivory Coast Abidjan and helping to shape a future where astronomy thrives as a unifying force for discovery and innov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dc:title>
  <dc:creator/>
  <cp:keywords/>
  <dcterms:created xsi:type="dcterms:W3CDTF">2025-12-10T06:06:40Z</dcterms:created>
  <dcterms:modified xsi:type="dcterms:W3CDTF">2025-12-10T06:06:40Z</dcterms:modified>
</cp:coreProperties>
</file>

<file path=docProps/custom.xml><?xml version="1.0" encoding="utf-8"?>
<Properties xmlns="http://schemas.openxmlformats.org/officeDocument/2006/custom-properties" xmlns:vt="http://schemas.openxmlformats.org/officeDocument/2006/docPropsVTypes"/>
</file>